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9B72C3" w14:textId="25DB089F" w:rsidR="00BA66FC" w:rsidRDefault="00E875B8">
      <w:r>
        <w:t xml:space="preserve">The piece </w:t>
      </w:r>
      <w:r w:rsidR="00131F46">
        <w:t xml:space="preserve">which is created using processing is meant to be </w:t>
      </w:r>
      <w:r w:rsidR="00131F46">
        <w:t>narrative</w:t>
      </w:r>
      <w:r w:rsidR="00131F46">
        <w:t xml:space="preserve">. Sense it creates a sketch that allows for the user to travel through a sped of </w:t>
      </w:r>
      <w:r w:rsidR="00FB79B4">
        <w:t xml:space="preserve">life cycle of a galaxy/universe.  Creating it, traveling to/from </w:t>
      </w:r>
      <w:r w:rsidR="00BA66FC">
        <w:t>systems within it</w:t>
      </w:r>
      <w:r w:rsidR="00FB79B4">
        <w:t xml:space="preserve"> and </w:t>
      </w:r>
      <w:r w:rsidR="00BA66FC">
        <w:t>eventually ending it.</w:t>
      </w:r>
    </w:p>
    <w:p w14:paraId="2FB6E361" w14:textId="564F7FAE" w:rsidR="00BA66FC" w:rsidRDefault="00DF20BF">
      <w:r>
        <w:t xml:space="preserve">The design concept of the sketch </w:t>
      </w:r>
      <w:r w:rsidR="00354B49">
        <w:t>is</w:t>
      </w:r>
      <w:r w:rsidR="008111E9">
        <w:t xml:space="preserve"> to create an appealing space themed </w:t>
      </w:r>
      <w:r w:rsidR="005859CC">
        <w:t>narrative</w:t>
      </w:r>
      <w:r w:rsidR="008111E9">
        <w:t xml:space="preserve"> that tells the story of a </w:t>
      </w:r>
      <w:r w:rsidR="008B2B5B">
        <w:t>galaxy, with</w:t>
      </w:r>
      <w:r w:rsidR="005859CC">
        <w:t xml:space="preserve"> randomly generated planets that contain ‘minimalistic’  planets </w:t>
      </w:r>
      <w:r w:rsidR="008B2B5B">
        <w:t xml:space="preserve">that are only made up of one color. </w:t>
      </w:r>
    </w:p>
    <w:sectPr w:rsidR="00BA66FC">
      <w:headerReference w:type="default" r:id="rId6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3163B5" w14:textId="77777777" w:rsidR="00033F9F" w:rsidRDefault="00033F9F" w:rsidP="00E875B8">
      <w:pPr>
        <w:spacing w:after="0" w:line="240" w:lineRule="auto"/>
      </w:pPr>
      <w:r>
        <w:separator/>
      </w:r>
    </w:p>
  </w:endnote>
  <w:endnote w:type="continuationSeparator" w:id="0">
    <w:p w14:paraId="65AA9B4F" w14:textId="77777777" w:rsidR="00033F9F" w:rsidRDefault="00033F9F" w:rsidP="00E875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8F885E" w14:textId="77777777" w:rsidR="00033F9F" w:rsidRDefault="00033F9F" w:rsidP="00E875B8">
      <w:pPr>
        <w:spacing w:after="0" w:line="240" w:lineRule="auto"/>
      </w:pPr>
      <w:r>
        <w:separator/>
      </w:r>
    </w:p>
  </w:footnote>
  <w:footnote w:type="continuationSeparator" w:id="0">
    <w:p w14:paraId="58AB92C2" w14:textId="77777777" w:rsidR="00033F9F" w:rsidRDefault="00033F9F" w:rsidP="00E875B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8661BC" w14:textId="1E860C2C" w:rsidR="00E875B8" w:rsidRDefault="00E875B8">
    <w:pPr>
      <w:pStyle w:val="Header"/>
    </w:pPr>
    <w:r w:rsidRPr="00E875B8">
      <w:t>A galaxy's life cycl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0tDAyMzczMzYzNDdR0lEKTi0uzszPAykwrAUAekWQTywAAAA="/>
  </w:docVars>
  <w:rsids>
    <w:rsidRoot w:val="0005595A"/>
    <w:rsid w:val="00033F9F"/>
    <w:rsid w:val="0005595A"/>
    <w:rsid w:val="00131F46"/>
    <w:rsid w:val="00354B49"/>
    <w:rsid w:val="005859CC"/>
    <w:rsid w:val="008111E9"/>
    <w:rsid w:val="00820DCA"/>
    <w:rsid w:val="008B2B5B"/>
    <w:rsid w:val="00BA66FC"/>
    <w:rsid w:val="00DF20BF"/>
    <w:rsid w:val="00E875B8"/>
    <w:rsid w:val="00EC6A47"/>
    <w:rsid w:val="00F22C35"/>
    <w:rsid w:val="00FB79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00D36"/>
  <w15:chartTrackingRefBased/>
  <w15:docId w15:val="{F8FD2647-00AF-4226-8AE0-7A85703730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CA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87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5B8"/>
  </w:style>
  <w:style w:type="paragraph" w:styleId="Footer">
    <w:name w:val="footer"/>
    <w:basedOn w:val="Normal"/>
    <w:link w:val="FooterChar"/>
    <w:uiPriority w:val="99"/>
    <w:unhideWhenUsed/>
    <w:rsid w:val="00E875B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5B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71</Words>
  <Characters>409</Characters>
  <Application>Microsoft Office Word</Application>
  <DocSecurity>0</DocSecurity>
  <Lines>3</Lines>
  <Paragraphs>1</Paragraphs>
  <ScaleCrop>false</ScaleCrop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eder, Keagan</dc:creator>
  <cp:keywords/>
  <dc:description/>
  <cp:lastModifiedBy>Rieder, Keagan</cp:lastModifiedBy>
  <cp:revision>10</cp:revision>
  <dcterms:created xsi:type="dcterms:W3CDTF">2023-12-04T21:17:00Z</dcterms:created>
  <dcterms:modified xsi:type="dcterms:W3CDTF">2023-12-04T21:22:00Z</dcterms:modified>
</cp:coreProperties>
</file>